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FB88F" w14:textId="1DD8E542" w:rsidR="009404C3" w:rsidRPr="00550798" w:rsidRDefault="009404C3" w:rsidP="00A16FE0">
      <w:pPr>
        <w:snapToGrid w:val="0"/>
        <w:jc w:val="center"/>
        <w:rPr>
          <w:rFonts w:ascii="Yu Gothic UI" w:eastAsia="Yu Gothic UI" w:hAnsi="Yu Gothic UI"/>
          <w:b/>
          <w:sz w:val="32"/>
          <w:szCs w:val="32"/>
          <w:u w:val="single"/>
        </w:rPr>
      </w:pPr>
      <w:r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一般演題発表</w:t>
      </w:r>
      <w:r w:rsidR="007E1BE2"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 xml:space="preserve">　</w:t>
      </w:r>
      <w:r w:rsidR="00F85E99"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応募</w:t>
      </w:r>
      <w:r w:rsidRPr="00550798">
        <w:rPr>
          <w:rFonts w:ascii="Yu Gothic UI" w:eastAsia="Yu Gothic UI" w:hAnsi="Yu Gothic UI" w:hint="eastAsia"/>
          <w:b/>
          <w:sz w:val="32"/>
          <w:szCs w:val="32"/>
          <w:u w:val="single"/>
        </w:rPr>
        <w:t>書</w:t>
      </w:r>
    </w:p>
    <w:p w14:paraId="170817EC" w14:textId="33E49A40" w:rsidR="009404C3" w:rsidRPr="00550798" w:rsidRDefault="009404C3" w:rsidP="009404C3">
      <w:pPr>
        <w:jc w:val="right"/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>20</w:t>
      </w:r>
      <w:r w:rsidR="00367C7A" w:rsidRPr="00550798">
        <w:rPr>
          <w:rFonts w:ascii="Yu Gothic UI" w:eastAsia="Yu Gothic UI" w:hAnsi="Yu Gothic UI"/>
          <w:sz w:val="22"/>
          <w:szCs w:val="22"/>
        </w:rPr>
        <w:t>2</w:t>
      </w:r>
      <w:r w:rsidR="00550798" w:rsidRPr="00550798">
        <w:rPr>
          <w:rFonts w:ascii="Yu Gothic UI" w:eastAsia="Yu Gothic UI" w:hAnsi="Yu Gothic UI" w:hint="eastAsia"/>
          <w:sz w:val="22"/>
          <w:szCs w:val="22"/>
        </w:rPr>
        <w:t>4</w:t>
      </w:r>
      <w:r w:rsidRPr="00550798">
        <w:rPr>
          <w:rFonts w:ascii="Yu Gothic UI" w:eastAsia="Yu Gothic UI" w:hAnsi="Yu Gothic UI" w:hint="eastAsia"/>
          <w:sz w:val="22"/>
          <w:szCs w:val="22"/>
        </w:rPr>
        <w:t>年　　月　　日</w:t>
      </w:r>
    </w:p>
    <w:p w14:paraId="2C8A87A3" w14:textId="6A175136" w:rsidR="009404C3" w:rsidRPr="00550798" w:rsidRDefault="009404C3" w:rsidP="00F61C0C">
      <w:pPr>
        <w:snapToGrid w:val="0"/>
        <w:spacing w:line="360" w:lineRule="exact"/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>公益財団法人ファイザーヘルスリサーチ振興財団</w:t>
      </w:r>
      <w:r w:rsidR="0056215F" w:rsidRPr="00550798">
        <w:rPr>
          <w:rFonts w:ascii="Yu Gothic UI" w:eastAsia="Yu Gothic UI" w:hAnsi="Yu Gothic UI" w:hint="eastAsia"/>
          <w:sz w:val="22"/>
          <w:szCs w:val="22"/>
        </w:rPr>
        <w:t xml:space="preserve">　御中</w:t>
      </w:r>
    </w:p>
    <w:p w14:paraId="490832DE" w14:textId="1FD2A2AC" w:rsidR="009404C3" w:rsidRDefault="009404C3" w:rsidP="00550798">
      <w:pPr>
        <w:spacing w:afterLines="50" w:after="180"/>
        <w:ind w:firstLineChars="100" w:firstLine="220"/>
        <w:rPr>
          <w:rFonts w:ascii="Yu Gothic UI" w:eastAsia="Yu Gothic UI" w:hAnsi="Yu Gothic UI"/>
          <w:b/>
          <w:sz w:val="22"/>
          <w:szCs w:val="22"/>
        </w:rPr>
      </w:pPr>
      <w:r w:rsidRPr="00550798">
        <w:rPr>
          <w:rFonts w:ascii="Yu Gothic UI" w:eastAsia="Yu Gothic UI" w:hAnsi="Yu Gothic UI" w:hint="eastAsia"/>
          <w:b/>
          <w:sz w:val="22"/>
          <w:szCs w:val="22"/>
        </w:rPr>
        <w:t>貴財団の</w:t>
      </w:r>
      <w:r w:rsidR="00550798">
        <w:rPr>
          <w:rFonts w:ascii="Yu Gothic UI" w:eastAsia="Yu Gothic UI" w:hAnsi="Yu Gothic UI" w:hint="eastAsia"/>
          <w:b/>
          <w:sz w:val="22"/>
          <w:szCs w:val="22"/>
        </w:rPr>
        <w:t>第31回ヘルスリサーチフォーラム</w:t>
      </w:r>
      <w:r w:rsidR="007E1BE2" w:rsidRPr="00550798">
        <w:rPr>
          <w:rFonts w:ascii="Yu Gothic UI" w:eastAsia="Yu Gothic UI" w:hAnsi="Yu Gothic UI" w:hint="eastAsia"/>
          <w:b/>
          <w:sz w:val="22"/>
          <w:szCs w:val="22"/>
        </w:rPr>
        <w:t>一般演題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研究発表に</w:t>
      </w:r>
      <w:r w:rsidR="007E1BE2" w:rsidRPr="00550798">
        <w:rPr>
          <w:rFonts w:ascii="Yu Gothic UI" w:eastAsia="Yu Gothic UI" w:hAnsi="Yu Gothic UI" w:hint="eastAsia"/>
          <w:b/>
          <w:sz w:val="22"/>
          <w:szCs w:val="22"/>
        </w:rPr>
        <w:t>下記のとおり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応募</w:t>
      </w:r>
      <w:r w:rsidR="00BD58B8" w:rsidRPr="00550798">
        <w:rPr>
          <w:rFonts w:ascii="Yu Gothic UI" w:eastAsia="Yu Gothic UI" w:hAnsi="Yu Gothic UI" w:hint="eastAsia"/>
          <w:b/>
          <w:sz w:val="22"/>
          <w:szCs w:val="22"/>
        </w:rPr>
        <w:t>致します</w:t>
      </w:r>
      <w:r w:rsidRPr="00550798">
        <w:rPr>
          <w:rFonts w:ascii="Yu Gothic UI" w:eastAsia="Yu Gothic UI" w:hAnsi="Yu Gothic UI" w:hint="eastAsia"/>
          <w:b/>
          <w:sz w:val="22"/>
          <w:szCs w:val="22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6614"/>
      </w:tblGrid>
      <w:tr w:rsidR="009404C3" w:rsidRPr="00550798" w14:paraId="50B19219" w14:textId="77777777" w:rsidTr="001D66CB">
        <w:trPr>
          <w:trHeight w:hRule="exact" w:val="567"/>
          <w:jc w:val="center"/>
        </w:trPr>
        <w:tc>
          <w:tcPr>
            <w:tcW w:w="2088" w:type="dxa"/>
            <w:tcBorders>
              <w:bottom w:val="dotted" w:sz="4" w:space="0" w:color="auto"/>
              <w:right w:val="single" w:sz="4" w:space="0" w:color="auto"/>
            </w:tcBorders>
            <w:vAlign w:val="center"/>
          </w:tcPr>
          <w:p w14:paraId="05E73280" w14:textId="7FFC2E1C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氏</w:t>
            </w:r>
            <w:r w:rsidR="00433FE1" w:rsidRPr="00550798">
              <w:rPr>
                <w:rFonts w:ascii="Yu Gothic UI" w:eastAsia="Yu Gothic UI" w:hAnsi="Yu Gothic UI" w:hint="eastAsia"/>
                <w:sz w:val="22"/>
                <w:szCs w:val="22"/>
              </w:rPr>
              <w:t xml:space="preserve">　</w:t>
            </w: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名</w:t>
            </w:r>
          </w:p>
        </w:tc>
        <w:tc>
          <w:tcPr>
            <w:tcW w:w="6614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118905D6" w14:textId="4BDDE4F7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1C3AF8A" w14:textId="77777777" w:rsidTr="001D66CB">
        <w:trPr>
          <w:trHeight w:hRule="exact" w:val="567"/>
          <w:jc w:val="center"/>
        </w:trPr>
        <w:tc>
          <w:tcPr>
            <w:tcW w:w="2088" w:type="dxa"/>
            <w:tcBorders>
              <w:top w:val="dotted" w:sz="4" w:space="0" w:color="auto"/>
            </w:tcBorders>
            <w:vAlign w:val="center"/>
          </w:tcPr>
          <w:p w14:paraId="473E9B21" w14:textId="77777777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ふりがな</w:t>
            </w:r>
          </w:p>
        </w:tc>
        <w:tc>
          <w:tcPr>
            <w:tcW w:w="6614" w:type="dxa"/>
            <w:tcBorders>
              <w:top w:val="dotted" w:sz="4" w:space="0" w:color="auto"/>
            </w:tcBorders>
            <w:vAlign w:val="center"/>
          </w:tcPr>
          <w:p w14:paraId="47D216DB" w14:textId="1AA5ACED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10DAEB39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2B323520" w14:textId="77777777" w:rsidR="009404C3" w:rsidRPr="00550798" w:rsidRDefault="00C53873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</w:p>
        </w:tc>
        <w:tc>
          <w:tcPr>
            <w:tcW w:w="6614" w:type="dxa"/>
            <w:vAlign w:val="center"/>
          </w:tcPr>
          <w:p w14:paraId="402CC6FF" w14:textId="60E7C7BA" w:rsidR="00C53873" w:rsidRPr="00550798" w:rsidRDefault="00C5387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834FFDF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397EA13B" w14:textId="77777777" w:rsidR="009404C3" w:rsidRPr="00550798" w:rsidRDefault="00433FE1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役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職</w:t>
            </w:r>
            <w:r w:rsidR="00471A1F" w:rsidRPr="00550798">
              <w:rPr>
                <w:rFonts w:ascii="Yu Gothic UI" w:eastAsia="Yu Gothic UI" w:hAnsi="Yu Gothic UI" w:hint="eastAsia"/>
                <w:sz w:val="22"/>
                <w:szCs w:val="22"/>
              </w:rPr>
              <w:t>名</w:t>
            </w:r>
          </w:p>
        </w:tc>
        <w:tc>
          <w:tcPr>
            <w:tcW w:w="6614" w:type="dxa"/>
            <w:vAlign w:val="center"/>
          </w:tcPr>
          <w:p w14:paraId="49FC1EC3" w14:textId="36E61D49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1D861A77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5448F077" w14:textId="77777777" w:rsidR="00612B36" w:rsidRPr="00550798" w:rsidRDefault="00471A1F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郵便番号</w:t>
            </w:r>
          </w:p>
        </w:tc>
        <w:tc>
          <w:tcPr>
            <w:tcW w:w="6614" w:type="dxa"/>
            <w:vAlign w:val="center"/>
          </w:tcPr>
          <w:p w14:paraId="0D3DF900" w14:textId="34FE56E2" w:rsidR="009404C3" w:rsidRPr="00550798" w:rsidRDefault="009404C3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53AC010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3CB21A2D" w14:textId="77777777" w:rsidR="009404C3" w:rsidRPr="00550798" w:rsidRDefault="00471A1F" w:rsidP="001D66CB">
            <w:pPr>
              <w:snapToGrid w:val="0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機関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2"/>
              </w:rPr>
              <w:t>住所</w:t>
            </w:r>
          </w:p>
        </w:tc>
        <w:tc>
          <w:tcPr>
            <w:tcW w:w="6614" w:type="dxa"/>
            <w:vAlign w:val="center"/>
          </w:tcPr>
          <w:p w14:paraId="17A30D1D" w14:textId="1C57DC05" w:rsidR="005078CC" w:rsidRPr="00550798" w:rsidRDefault="005078CC" w:rsidP="001D66CB">
            <w:pPr>
              <w:snapToGrid w:val="0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6609BF46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19E71E4D" w14:textId="77777777" w:rsidR="009404C3" w:rsidRPr="00550798" w:rsidRDefault="00C53873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電話番号</w:t>
            </w:r>
          </w:p>
        </w:tc>
        <w:tc>
          <w:tcPr>
            <w:tcW w:w="6614" w:type="dxa"/>
            <w:vAlign w:val="center"/>
          </w:tcPr>
          <w:p w14:paraId="52822672" w14:textId="71A05CF7" w:rsidR="009404C3" w:rsidRPr="00550798" w:rsidRDefault="009404C3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51D82B58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1EFBD4CC" w14:textId="77777777" w:rsidR="00471A1F" w:rsidRPr="00550798" w:rsidRDefault="00471A1F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FAX番号</w:t>
            </w:r>
          </w:p>
        </w:tc>
        <w:tc>
          <w:tcPr>
            <w:tcW w:w="6614" w:type="dxa"/>
            <w:vAlign w:val="center"/>
          </w:tcPr>
          <w:p w14:paraId="3E1F4CF5" w14:textId="301B75EE" w:rsidR="00471A1F" w:rsidRPr="00550798" w:rsidRDefault="00471A1F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268097D7" w14:textId="77777777" w:rsidTr="001D66CB">
        <w:trPr>
          <w:trHeight w:hRule="exact" w:val="567"/>
          <w:jc w:val="center"/>
        </w:trPr>
        <w:tc>
          <w:tcPr>
            <w:tcW w:w="2088" w:type="dxa"/>
            <w:vAlign w:val="center"/>
          </w:tcPr>
          <w:p w14:paraId="6D03AEBA" w14:textId="77777777" w:rsidR="00471A1F" w:rsidRPr="00550798" w:rsidRDefault="00471A1F" w:rsidP="001D66CB">
            <w:pPr>
              <w:snapToGrid w:val="0"/>
              <w:spacing w:line="36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Eメールアドレス</w:t>
            </w:r>
          </w:p>
        </w:tc>
        <w:tc>
          <w:tcPr>
            <w:tcW w:w="6614" w:type="dxa"/>
            <w:vAlign w:val="center"/>
          </w:tcPr>
          <w:p w14:paraId="4152F4A8" w14:textId="2887EB3A" w:rsidR="00471A1F" w:rsidRPr="00550798" w:rsidRDefault="00471A1F" w:rsidP="001D66CB">
            <w:pPr>
              <w:snapToGrid w:val="0"/>
              <w:spacing w:line="36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73E9D82E" w14:textId="77777777" w:rsidTr="00550798">
        <w:trPr>
          <w:trHeight w:val="720"/>
          <w:jc w:val="center"/>
        </w:trPr>
        <w:tc>
          <w:tcPr>
            <w:tcW w:w="2088" w:type="dxa"/>
            <w:vAlign w:val="center"/>
          </w:tcPr>
          <w:p w14:paraId="2E4DDF89" w14:textId="77777777" w:rsidR="00471A1F" w:rsidRPr="00550798" w:rsidRDefault="00471A1F" w:rsidP="001D66CB">
            <w:pPr>
              <w:jc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所属学会</w:t>
            </w:r>
          </w:p>
        </w:tc>
        <w:tc>
          <w:tcPr>
            <w:tcW w:w="6614" w:type="dxa"/>
            <w:vAlign w:val="center"/>
          </w:tcPr>
          <w:p w14:paraId="20443675" w14:textId="0157D9A7" w:rsidR="00471A1F" w:rsidRPr="00550798" w:rsidRDefault="00471A1F" w:rsidP="00550798">
            <w:pPr>
              <w:snapToGrid w:val="0"/>
              <w:spacing w:line="320" w:lineRule="exact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</w:tbl>
    <w:p w14:paraId="310A14B9" w14:textId="1A8FA343" w:rsidR="009404C3" w:rsidRPr="00550798" w:rsidRDefault="00F53B0F" w:rsidP="009404C3">
      <w:pPr>
        <w:rPr>
          <w:rFonts w:ascii="Yu Gothic UI" w:eastAsia="Yu Gothic UI" w:hAnsi="Yu Gothic UI"/>
          <w:sz w:val="22"/>
          <w:szCs w:val="22"/>
        </w:rPr>
      </w:pPr>
      <w:r w:rsidRPr="00550798">
        <w:rPr>
          <w:rFonts w:ascii="Yu Gothic UI" w:eastAsia="Yu Gothic UI" w:hAnsi="Yu Gothic UI" w:hint="eastAsia"/>
          <w:sz w:val="22"/>
          <w:szCs w:val="22"/>
        </w:rPr>
        <w:t xml:space="preserve">　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※</w:t>
      </w:r>
      <w:r w:rsidR="00E01884">
        <w:rPr>
          <w:rFonts w:ascii="Yu Gothic UI" w:eastAsia="Yu Gothic UI" w:hAnsi="Yu Gothic UI" w:hint="eastAsia"/>
          <w:sz w:val="22"/>
          <w:szCs w:val="22"/>
        </w:rPr>
        <w:t>本応募に関する</w:t>
      </w:r>
      <w:r w:rsidR="001D66CB">
        <w:rPr>
          <w:rFonts w:ascii="Yu Gothic UI" w:eastAsia="Yu Gothic UI" w:hAnsi="Yu Gothic UI" w:hint="eastAsia"/>
          <w:sz w:val="22"/>
          <w:szCs w:val="22"/>
        </w:rPr>
        <w:t>ご連絡を上記ご所属先以外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に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ご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希望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の</w:t>
      </w:r>
      <w:r w:rsidR="009404C3" w:rsidRPr="00550798">
        <w:rPr>
          <w:rFonts w:ascii="Yu Gothic UI" w:eastAsia="Yu Gothic UI" w:hAnsi="Yu Gothic UI" w:hint="eastAsia"/>
          <w:sz w:val="22"/>
          <w:szCs w:val="22"/>
        </w:rPr>
        <w:t>場合は、下記にもご記入</w:t>
      </w:r>
      <w:r w:rsidR="00A16FE0" w:rsidRPr="00550798">
        <w:rPr>
          <w:rFonts w:ascii="Yu Gothic UI" w:eastAsia="Yu Gothic UI" w:hAnsi="Yu Gothic UI" w:hint="eastAsia"/>
          <w:sz w:val="22"/>
          <w:szCs w:val="22"/>
        </w:rPr>
        <w:t>をお願い致します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6794"/>
      </w:tblGrid>
      <w:tr w:rsidR="009404C3" w:rsidRPr="00550798" w14:paraId="77D1DB10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6AC9D073" w14:textId="1980BC8E" w:rsidR="009404C3" w:rsidRPr="00550798" w:rsidRDefault="00C53873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郵便番号</w:t>
            </w:r>
          </w:p>
        </w:tc>
        <w:tc>
          <w:tcPr>
            <w:tcW w:w="6794" w:type="dxa"/>
            <w:vAlign w:val="center"/>
          </w:tcPr>
          <w:p w14:paraId="5B4EC469" w14:textId="22459D62" w:rsidR="009404C3" w:rsidRPr="00550798" w:rsidRDefault="009404C3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9404C3" w:rsidRPr="00550798" w14:paraId="4DC43B7E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48CDFCBB" w14:textId="77777777" w:rsidR="009404C3" w:rsidRPr="00550798" w:rsidRDefault="00C53873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住　所</w:t>
            </w:r>
          </w:p>
        </w:tc>
        <w:tc>
          <w:tcPr>
            <w:tcW w:w="6794" w:type="dxa"/>
            <w:vAlign w:val="center"/>
          </w:tcPr>
          <w:p w14:paraId="21657EF5" w14:textId="63B3778A" w:rsidR="005078CC" w:rsidRPr="00550798" w:rsidRDefault="005078CC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3F1553CF" w14:textId="77777777" w:rsidTr="00972B5C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7C2B3D57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電話番号</w:t>
            </w:r>
          </w:p>
        </w:tc>
        <w:tc>
          <w:tcPr>
            <w:tcW w:w="6794" w:type="dxa"/>
            <w:vAlign w:val="center"/>
          </w:tcPr>
          <w:p w14:paraId="21DD3A61" w14:textId="76FDE4A6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0C310AF7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303D0B5C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FAX番号</w:t>
            </w:r>
          </w:p>
        </w:tc>
        <w:tc>
          <w:tcPr>
            <w:tcW w:w="6794" w:type="dxa"/>
            <w:vAlign w:val="center"/>
          </w:tcPr>
          <w:p w14:paraId="30E99620" w14:textId="77777777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  <w:tr w:rsidR="00471A1F" w:rsidRPr="00550798" w14:paraId="0F72729F" w14:textId="77777777" w:rsidTr="001D66CB">
        <w:trPr>
          <w:trHeight w:hRule="exact" w:val="567"/>
          <w:jc w:val="center"/>
        </w:trPr>
        <w:tc>
          <w:tcPr>
            <w:tcW w:w="1908" w:type="dxa"/>
            <w:vAlign w:val="center"/>
          </w:tcPr>
          <w:p w14:paraId="507E6831" w14:textId="77777777" w:rsidR="00471A1F" w:rsidRPr="00550798" w:rsidRDefault="00471A1F" w:rsidP="00972B5C">
            <w:pPr>
              <w:spacing w:line="300" w:lineRule="exact"/>
              <w:jc w:val="center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2"/>
              </w:rPr>
              <w:t>Eメールアドレス</w:t>
            </w:r>
          </w:p>
        </w:tc>
        <w:tc>
          <w:tcPr>
            <w:tcW w:w="6794" w:type="dxa"/>
            <w:vAlign w:val="center"/>
          </w:tcPr>
          <w:p w14:paraId="1C6FFE10" w14:textId="0539B20A" w:rsidR="00471A1F" w:rsidRPr="00550798" w:rsidRDefault="00471A1F" w:rsidP="00972B5C">
            <w:pPr>
              <w:spacing w:line="300" w:lineRule="exact"/>
              <w:textAlignment w:val="center"/>
              <w:rPr>
                <w:rFonts w:ascii="Yu Gothic UI" w:eastAsia="Yu Gothic UI" w:hAnsi="Yu Gothic UI"/>
                <w:sz w:val="22"/>
                <w:szCs w:val="22"/>
              </w:rPr>
            </w:pPr>
          </w:p>
        </w:tc>
      </w:tr>
    </w:tbl>
    <w:p w14:paraId="1427B7C5" w14:textId="77777777" w:rsidR="009404C3" w:rsidRPr="00550798" w:rsidRDefault="00471A1F" w:rsidP="00471A1F">
      <w:pPr>
        <w:jc w:val="center"/>
        <w:rPr>
          <w:rFonts w:ascii="Yu Gothic UI" w:eastAsia="Yu Gothic UI" w:hAnsi="Yu Gothic UI"/>
          <w:b/>
          <w:sz w:val="32"/>
          <w:szCs w:val="32"/>
        </w:rPr>
      </w:pPr>
      <w:r w:rsidRPr="00550798">
        <w:rPr>
          <w:rFonts w:ascii="Yu Gothic UI" w:eastAsia="Yu Gothic UI" w:hAnsi="Yu Gothic UI"/>
          <w:szCs w:val="21"/>
        </w:rPr>
        <w:br w:type="page"/>
      </w:r>
      <w:r w:rsidR="00116223" w:rsidRPr="00550798">
        <w:rPr>
          <w:rFonts w:ascii="Yu Gothic UI" w:eastAsia="Yu Gothic UI" w:hAnsi="Yu Gothic UI" w:hint="eastAsia"/>
          <w:b/>
          <w:sz w:val="32"/>
          <w:szCs w:val="32"/>
        </w:rPr>
        <w:lastRenderedPageBreak/>
        <w:t xml:space="preserve">　</w:t>
      </w:r>
      <w:r w:rsidR="007E1BE2" w:rsidRPr="00550798">
        <w:rPr>
          <w:rFonts w:ascii="Yu Gothic UI" w:eastAsia="Yu Gothic UI" w:hAnsi="Yu Gothic UI" w:hint="eastAsia"/>
          <w:b/>
          <w:sz w:val="32"/>
          <w:szCs w:val="32"/>
        </w:rPr>
        <w:t>一般演題</w:t>
      </w:r>
      <w:r w:rsidR="00F85E99" w:rsidRPr="00550798">
        <w:rPr>
          <w:rFonts w:ascii="Yu Gothic UI" w:eastAsia="Yu Gothic UI" w:hAnsi="Yu Gothic UI" w:hint="eastAsia"/>
          <w:b/>
          <w:sz w:val="32"/>
          <w:szCs w:val="32"/>
        </w:rPr>
        <w:t>発表</w:t>
      </w:r>
      <w:r w:rsidR="00C53873" w:rsidRPr="00550798">
        <w:rPr>
          <w:rFonts w:ascii="Yu Gothic UI" w:eastAsia="Yu Gothic UI" w:hAnsi="Yu Gothic UI" w:hint="eastAsia"/>
          <w:b/>
          <w:sz w:val="32"/>
          <w:szCs w:val="32"/>
        </w:rPr>
        <w:t>要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0"/>
        <w:gridCol w:w="7890"/>
      </w:tblGrid>
      <w:tr w:rsidR="009404C3" w:rsidRPr="00550798" w14:paraId="2D93F260" w14:textId="77777777" w:rsidTr="00E3356C">
        <w:trPr>
          <w:trHeight w:val="567"/>
        </w:trPr>
        <w:tc>
          <w:tcPr>
            <w:tcW w:w="1188" w:type="dxa"/>
            <w:vAlign w:val="center"/>
          </w:tcPr>
          <w:p w14:paraId="52C1BC5C" w14:textId="77777777" w:rsidR="009404C3" w:rsidRPr="00550798" w:rsidRDefault="009404C3" w:rsidP="00881663">
            <w:pPr>
              <w:jc w:val="center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氏　名</w:t>
            </w:r>
          </w:p>
        </w:tc>
        <w:tc>
          <w:tcPr>
            <w:tcW w:w="8080" w:type="dxa"/>
            <w:vAlign w:val="center"/>
          </w:tcPr>
          <w:p w14:paraId="6D63ED4F" w14:textId="0A575A4C" w:rsidR="00E3356C" w:rsidRPr="00550798" w:rsidRDefault="00E3356C" w:rsidP="00E3356C">
            <w:pPr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</w:tbl>
    <w:p w14:paraId="1FC61E53" w14:textId="77777777" w:rsidR="009404C3" w:rsidRPr="00550798" w:rsidRDefault="009404C3" w:rsidP="00A16FE0">
      <w:pPr>
        <w:snapToGrid w:val="0"/>
        <w:spacing w:line="240" w:lineRule="exact"/>
        <w:rPr>
          <w:rFonts w:ascii="Yu Gothic UI" w:eastAsia="Yu Gothic UI" w:hAnsi="Yu Gothic UI"/>
          <w:sz w:val="22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9404C3" w:rsidRPr="00550798" w14:paraId="49B8B9CE" w14:textId="77777777" w:rsidTr="00881663">
        <w:tc>
          <w:tcPr>
            <w:tcW w:w="9268" w:type="dxa"/>
            <w:tcBorders>
              <w:bottom w:val="dotted" w:sz="4" w:space="0" w:color="auto"/>
            </w:tcBorders>
          </w:tcPr>
          <w:p w14:paraId="0E861AA4" w14:textId="6A842634" w:rsidR="009404C3" w:rsidRPr="000C0150" w:rsidRDefault="009404C3" w:rsidP="00E3356C">
            <w:pPr>
              <w:rPr>
                <w:rFonts w:ascii="Yu Gothic UI" w:eastAsia="Yu Gothic UI" w:hAnsi="Yu Gothic UI"/>
                <w:b/>
                <w:bCs/>
                <w:sz w:val="22"/>
                <w:szCs w:val="28"/>
              </w:rPr>
            </w:pP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発表演題</w:t>
            </w:r>
            <w:r w:rsidR="00E3356C"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（タイトル）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：</w:t>
            </w:r>
            <w:r w:rsidR="00E3356C"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30文字程度を目安として下さい。</w:t>
            </w:r>
          </w:p>
        </w:tc>
      </w:tr>
      <w:tr w:rsidR="009404C3" w:rsidRPr="00550798" w14:paraId="66E0EAE6" w14:textId="77777777" w:rsidTr="00881663">
        <w:tc>
          <w:tcPr>
            <w:tcW w:w="9268" w:type="dxa"/>
            <w:tcBorders>
              <w:top w:val="dotted" w:sz="4" w:space="0" w:color="auto"/>
              <w:bottom w:val="single" w:sz="4" w:space="0" w:color="auto"/>
            </w:tcBorders>
          </w:tcPr>
          <w:p w14:paraId="3EAF51C6" w14:textId="77777777" w:rsidR="005078CC" w:rsidRPr="00550798" w:rsidRDefault="005078CC" w:rsidP="009404C3">
            <w:pPr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  <w:tr w:rsidR="009404C3" w:rsidRPr="00550798" w14:paraId="6EC82C07" w14:textId="77777777" w:rsidTr="00881663">
        <w:tc>
          <w:tcPr>
            <w:tcW w:w="9268" w:type="dxa"/>
            <w:tcBorders>
              <w:bottom w:val="dotted" w:sz="4" w:space="0" w:color="auto"/>
            </w:tcBorders>
          </w:tcPr>
          <w:p w14:paraId="5DA06ED1" w14:textId="09E5E1EB" w:rsidR="009404C3" w:rsidRPr="000C0150" w:rsidRDefault="009404C3" w:rsidP="009404C3">
            <w:pPr>
              <w:rPr>
                <w:rFonts w:ascii="Yu Gothic UI" w:eastAsia="Yu Gothic UI" w:hAnsi="Yu Gothic UI"/>
                <w:b/>
                <w:bCs/>
                <w:sz w:val="22"/>
                <w:szCs w:val="28"/>
              </w:rPr>
            </w:pP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要旨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：</w:t>
            </w: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以下の項目につき、合わせて800字程度にまとめて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ご</w:t>
            </w:r>
            <w:r w:rsidRP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記入</w:t>
            </w:r>
            <w:r w:rsidR="000C0150">
              <w:rPr>
                <w:rFonts w:ascii="Yu Gothic UI" w:eastAsia="Yu Gothic UI" w:hAnsi="Yu Gothic UI" w:hint="eastAsia"/>
                <w:b/>
                <w:bCs/>
                <w:sz w:val="22"/>
                <w:szCs w:val="28"/>
              </w:rPr>
              <w:t>下さい。</w:t>
            </w:r>
          </w:p>
        </w:tc>
      </w:tr>
      <w:tr w:rsidR="009404C3" w:rsidRPr="00550798" w14:paraId="71636B41" w14:textId="77777777" w:rsidTr="00881663">
        <w:tc>
          <w:tcPr>
            <w:tcW w:w="9268" w:type="dxa"/>
            <w:tcBorders>
              <w:top w:val="dotted" w:sz="4" w:space="0" w:color="auto"/>
              <w:bottom w:val="single" w:sz="4" w:space="0" w:color="auto"/>
            </w:tcBorders>
          </w:tcPr>
          <w:p w14:paraId="104DFC29" w14:textId="77777777" w:rsidR="009404C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目的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32D29239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ADC9033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1CD43A42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7202336D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7DD15D57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6C903BDA" w14:textId="72E769CB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対象と方法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6925CACE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BC36666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36B45AD3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66C2DB32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869E94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330E89C0" w14:textId="534069C0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結果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271CB75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52F496B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034A2EC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12AADEF9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AF58F50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4900AAF7" w14:textId="69E23BCB" w:rsidR="00C53873" w:rsidRPr="00550798" w:rsidRDefault="00EC0C26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考察</w:t>
            </w:r>
            <w:r w:rsidRPr="00550798"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</w:p>
          <w:p w14:paraId="08C6DB30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018B21F5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5EFE24A1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 w:hint="eastAsia"/>
                <w:sz w:val="22"/>
                <w:szCs w:val="28"/>
              </w:rPr>
            </w:pPr>
          </w:p>
          <w:p w14:paraId="00C1AAC6" w14:textId="77777777" w:rsidR="006E066B" w:rsidRDefault="006E066B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  <w:p w14:paraId="63A94FB3" w14:textId="20C12D79" w:rsidR="007F5113" w:rsidRPr="00550798" w:rsidRDefault="007F5113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  <w:tr w:rsidR="009404C3" w:rsidRPr="00550798" w14:paraId="111297B6" w14:textId="77777777" w:rsidTr="00881663">
        <w:tc>
          <w:tcPr>
            <w:tcW w:w="926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14:paraId="0E1685AB" w14:textId="59DEA60F" w:rsidR="009404C3" w:rsidRPr="00550798" w:rsidRDefault="000C0150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  <w:r>
              <w:rPr>
                <w:rFonts w:ascii="Yu Gothic UI" w:eastAsia="Yu Gothic UI" w:hAnsi="Yu Gothic UI" w:hint="eastAsia"/>
                <w:sz w:val="22"/>
                <w:szCs w:val="28"/>
              </w:rPr>
              <w:t>【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キーワード</w:t>
            </w:r>
            <w:r>
              <w:rPr>
                <w:rFonts w:ascii="Yu Gothic UI" w:eastAsia="Yu Gothic UI" w:hAnsi="Yu Gothic UI" w:hint="eastAsia"/>
                <w:sz w:val="22"/>
                <w:szCs w:val="28"/>
              </w:rPr>
              <w:t>】</w:t>
            </w:r>
            <w:r w:rsidR="00C53873" w:rsidRPr="00550798">
              <w:rPr>
                <w:rFonts w:ascii="Yu Gothic UI" w:eastAsia="Yu Gothic UI" w:hAnsi="Yu Gothic UI" w:hint="eastAsia"/>
                <w:sz w:val="22"/>
                <w:szCs w:val="28"/>
              </w:rPr>
              <w:t>（5つ以内）</w:t>
            </w:r>
          </w:p>
        </w:tc>
      </w:tr>
      <w:tr w:rsidR="009404C3" w:rsidRPr="00550798" w14:paraId="5AF717B6" w14:textId="77777777" w:rsidTr="00881663">
        <w:tc>
          <w:tcPr>
            <w:tcW w:w="9268" w:type="dxa"/>
            <w:tcBorders>
              <w:top w:val="dotted" w:sz="4" w:space="0" w:color="auto"/>
            </w:tcBorders>
          </w:tcPr>
          <w:p w14:paraId="34D498CF" w14:textId="56D0293A" w:rsidR="00C53873" w:rsidRPr="00550798" w:rsidRDefault="00C53873" w:rsidP="00972B5C">
            <w:pPr>
              <w:spacing w:line="300" w:lineRule="exact"/>
              <w:rPr>
                <w:rFonts w:ascii="Yu Gothic UI" w:eastAsia="Yu Gothic UI" w:hAnsi="Yu Gothic UI"/>
                <w:sz w:val="22"/>
                <w:szCs w:val="28"/>
              </w:rPr>
            </w:pPr>
          </w:p>
        </w:tc>
      </w:tr>
    </w:tbl>
    <w:p w14:paraId="54558B24" w14:textId="516A5688" w:rsidR="007F5113" w:rsidRPr="000C0150" w:rsidRDefault="000C0150" w:rsidP="009404C3">
      <w:pPr>
        <w:rPr>
          <w:rFonts w:ascii="Yu Gothic UI" w:eastAsia="Yu Gothic UI" w:hAnsi="Yu Gothic UI"/>
          <w:b/>
          <w:bCs/>
          <w:color w:val="FF0000"/>
          <w:sz w:val="22"/>
          <w:szCs w:val="28"/>
        </w:rPr>
      </w:pPr>
      <w:r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＊</w:t>
      </w:r>
      <w:r w:rsidR="007F5113" w:rsidRPr="000C0150"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2ページ以上にわたらないよう、文字制限数にご留意下さい</w:t>
      </w:r>
      <w:r>
        <w:rPr>
          <w:rFonts w:ascii="Yu Gothic UI" w:eastAsia="Yu Gothic UI" w:hAnsi="Yu Gothic UI" w:hint="eastAsia"/>
          <w:b/>
          <w:bCs/>
          <w:color w:val="FF0000"/>
          <w:sz w:val="22"/>
          <w:szCs w:val="28"/>
        </w:rPr>
        <w:t>。</w:t>
      </w:r>
    </w:p>
    <w:sectPr w:rsidR="007F5113" w:rsidRPr="000C0150" w:rsidSect="000C0150">
      <w:headerReference w:type="default" r:id="rId8"/>
      <w:footerReference w:type="default" r:id="rId9"/>
      <w:pgSz w:w="11906" w:h="16838" w:code="9"/>
      <w:pgMar w:top="1134" w:right="1418" w:bottom="851" w:left="1418" w:header="567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3C64D" w14:textId="77777777" w:rsidR="009E02D3" w:rsidRDefault="009E02D3">
      <w:r>
        <w:separator/>
      </w:r>
    </w:p>
  </w:endnote>
  <w:endnote w:type="continuationSeparator" w:id="0">
    <w:p w14:paraId="75263231" w14:textId="77777777" w:rsidR="009E02D3" w:rsidRDefault="009E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1538611"/>
      <w:docPartObj>
        <w:docPartGallery w:val="Page Numbers (Bottom of Page)"/>
        <w:docPartUnique/>
      </w:docPartObj>
    </w:sdtPr>
    <w:sdtEndPr>
      <w:rPr>
        <w:rFonts w:ascii="Yu Gothic UI" w:eastAsia="Yu Gothic UI" w:hAnsi="Yu Gothic UI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Yu Gothic UI" w:eastAsia="Yu Gothic UI" w:hAnsi="Yu Gothic UI"/>
            <w:sz w:val="20"/>
            <w:szCs w:val="20"/>
          </w:rPr>
        </w:sdtEndPr>
        <w:sdtContent>
          <w:p w14:paraId="55A163A2" w14:textId="23E74643" w:rsidR="00550798" w:rsidRPr="00550798" w:rsidRDefault="00550798">
            <w:pPr>
              <w:pStyle w:val="a5"/>
              <w:jc w:val="center"/>
              <w:rPr>
                <w:rFonts w:ascii="Yu Gothic UI" w:eastAsia="Yu Gothic UI" w:hAnsi="Yu Gothic UI"/>
                <w:sz w:val="20"/>
                <w:szCs w:val="20"/>
              </w:rPr>
            </w:pP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 xml:space="preserve"> 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begin"/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instrText>PAGE</w:instrTex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separate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>2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end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 xml:space="preserve"> / 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begin"/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instrText>NUMPAGES</w:instrTex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separate"/>
            </w:r>
            <w:r w:rsidRPr="00550798">
              <w:rPr>
                <w:rFonts w:ascii="Yu Gothic UI" w:eastAsia="Yu Gothic UI" w:hAnsi="Yu Gothic UI"/>
                <w:sz w:val="20"/>
                <w:szCs w:val="20"/>
                <w:lang w:val="ja-JP"/>
              </w:rPr>
              <w:t>2</w:t>
            </w:r>
            <w:r w:rsidRPr="00550798">
              <w:rPr>
                <w:rFonts w:ascii="Yu Gothic UI" w:eastAsia="Yu Gothic UI" w:hAnsi="Yu Gothic UI"/>
                <w:sz w:val="20"/>
                <w:szCs w:val="20"/>
              </w:rPr>
              <w:fldChar w:fldCharType="end"/>
            </w:r>
          </w:p>
        </w:sdtContent>
      </w:sdt>
    </w:sdtContent>
  </w:sdt>
  <w:p w14:paraId="5754B423" w14:textId="7EEFEE99" w:rsidR="00F61C0C" w:rsidRDefault="00F61C0C" w:rsidP="00F61C0C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6F14A" w14:textId="77777777" w:rsidR="009E02D3" w:rsidRDefault="009E02D3">
      <w:r>
        <w:separator/>
      </w:r>
    </w:p>
  </w:footnote>
  <w:footnote w:type="continuationSeparator" w:id="0">
    <w:p w14:paraId="22318765" w14:textId="77777777" w:rsidR="009E02D3" w:rsidRDefault="009E0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F9571" w14:textId="4100CE7E" w:rsidR="008D6750" w:rsidRPr="00550798" w:rsidRDefault="008D6750" w:rsidP="00471A1F">
    <w:pPr>
      <w:pStyle w:val="a4"/>
      <w:jc w:val="right"/>
      <w:rPr>
        <w:rFonts w:ascii="Yu Gothic UI" w:eastAsia="Yu Gothic UI" w:hAnsi="Yu Gothic UI"/>
      </w:rPr>
    </w:pPr>
    <w:r w:rsidRPr="00550798">
      <w:rPr>
        <w:rFonts w:ascii="Yu Gothic UI" w:eastAsia="Yu Gothic UI" w:hAnsi="Yu Gothic UI" w:hint="eastAsia"/>
        <w:sz w:val="22"/>
        <w:szCs w:val="28"/>
      </w:rPr>
      <w:t>受付番号：</w:t>
    </w:r>
    <w:r w:rsidR="00550798">
      <w:rPr>
        <w:rFonts w:ascii="Yu Gothic UI" w:eastAsia="Yu Gothic UI" w:hAnsi="Yu Gothic UI" w:hint="eastAsia"/>
        <w:sz w:val="22"/>
        <w:szCs w:val="28"/>
      </w:rPr>
      <w:t>2</w:t>
    </w:r>
    <w:r w:rsidR="00550798">
      <w:rPr>
        <w:rFonts w:ascii="Yu Gothic UI" w:eastAsia="Yu Gothic UI" w:hAnsi="Yu Gothic UI"/>
        <w:sz w:val="22"/>
        <w:szCs w:val="28"/>
      </w:rPr>
      <w:t>4 -</w:t>
    </w:r>
    <w:r w:rsidR="00AB7D1D" w:rsidRPr="00550798">
      <w:rPr>
        <w:rFonts w:ascii="Yu Gothic UI" w:eastAsia="Yu Gothic UI" w:hAnsi="Yu Gothic UI" w:hint="eastAsia"/>
        <w:sz w:val="22"/>
        <w:szCs w:val="28"/>
      </w:rPr>
      <w:t xml:space="preserve">　　</w:t>
    </w:r>
    <w:r w:rsidRPr="00550798">
      <w:rPr>
        <w:rFonts w:ascii="Yu Gothic UI" w:eastAsia="Yu Gothic UI" w:hAnsi="Yu Gothic UI" w:hint="eastAsia"/>
        <w:sz w:val="22"/>
        <w:szCs w:val="28"/>
      </w:rPr>
      <w:t xml:space="preserve">　</w:t>
    </w:r>
    <w:r w:rsidRPr="00550798">
      <w:rPr>
        <w:rFonts w:ascii="Yu Gothic UI" w:eastAsia="Yu Gothic UI" w:hAnsi="Yu Gothic UI" w:hint="eastAsia"/>
      </w:rPr>
      <w:t xml:space="preserve">　</w:t>
    </w:r>
  </w:p>
  <w:p w14:paraId="38D01FD9" w14:textId="77777777" w:rsidR="00F61C0C" w:rsidRPr="00550798" w:rsidRDefault="00F61C0C" w:rsidP="00471A1F">
    <w:pPr>
      <w:pStyle w:val="a4"/>
      <w:jc w:val="right"/>
      <w:rPr>
        <w:rFonts w:ascii="Yu Gothic UI" w:eastAsia="Yu Gothic UI" w:hAnsi="Yu Gothic UI"/>
      </w:rPr>
    </w:pPr>
  </w:p>
  <w:p w14:paraId="58B50B02" w14:textId="486049C9" w:rsidR="007E1BE2" w:rsidRPr="00550798" w:rsidRDefault="007E1BE2" w:rsidP="007E1BE2">
    <w:pPr>
      <w:snapToGrid w:val="0"/>
      <w:jc w:val="center"/>
      <w:rPr>
        <w:rFonts w:ascii="Yu Gothic UI" w:eastAsia="Yu Gothic UI" w:hAnsi="Yu Gothic UI"/>
        <w:b/>
        <w:sz w:val="32"/>
        <w:szCs w:val="32"/>
      </w:rPr>
    </w:pPr>
    <w:r w:rsidRPr="00550798">
      <w:rPr>
        <w:rFonts w:ascii="Yu Gothic UI" w:eastAsia="Yu Gothic UI" w:hAnsi="Yu Gothic UI" w:hint="eastAsia"/>
        <w:b/>
        <w:sz w:val="32"/>
        <w:szCs w:val="32"/>
      </w:rPr>
      <w:t>第</w:t>
    </w:r>
    <w:r w:rsidR="00550798" w:rsidRPr="00550798">
      <w:rPr>
        <w:rFonts w:ascii="Yu Gothic UI" w:eastAsia="Yu Gothic UI" w:hAnsi="Yu Gothic UI" w:hint="eastAsia"/>
        <w:b/>
        <w:sz w:val="32"/>
        <w:szCs w:val="32"/>
      </w:rPr>
      <w:t>31</w:t>
    </w:r>
    <w:r w:rsidRPr="00550798">
      <w:rPr>
        <w:rFonts w:ascii="Yu Gothic UI" w:eastAsia="Yu Gothic UI" w:hAnsi="Yu Gothic UI" w:hint="eastAsia"/>
        <w:b/>
        <w:sz w:val="32"/>
        <w:szCs w:val="32"/>
      </w:rPr>
      <w:t>回ヘルスリサーチフォーラム</w:t>
    </w:r>
  </w:p>
  <w:p w14:paraId="34742857" w14:textId="0A006AAB" w:rsidR="007E1BE2" w:rsidRPr="00550798" w:rsidRDefault="007E1BE2" w:rsidP="007E1BE2">
    <w:pPr>
      <w:snapToGrid w:val="0"/>
      <w:jc w:val="center"/>
      <w:rPr>
        <w:rFonts w:ascii="Yu Gothic UI" w:eastAsia="Yu Gothic UI" w:hAnsi="Yu Gothic UI"/>
        <w:sz w:val="24"/>
        <w:szCs w:val="32"/>
      </w:rPr>
    </w:pPr>
    <w:r w:rsidRPr="00550798">
      <w:rPr>
        <w:rFonts w:ascii="Yu Gothic UI" w:eastAsia="Yu Gothic UI" w:hAnsi="Yu Gothic UI" w:hint="eastAsia"/>
        <w:b/>
        <w:sz w:val="36"/>
        <w:szCs w:val="40"/>
      </w:rPr>
      <w:t>基本テーマ：</w:t>
    </w:r>
    <w:r w:rsidR="00550798" w:rsidRPr="00550798">
      <w:rPr>
        <w:rFonts w:ascii="Yu Gothic UI" w:eastAsia="Yu Gothic UI" w:hAnsi="Yu Gothic UI" w:hint="eastAsia"/>
        <w:b/>
        <w:sz w:val="36"/>
        <w:szCs w:val="40"/>
      </w:rPr>
      <w:t>AIの活用と</w:t>
    </w:r>
    <w:r w:rsidR="006D3DAC" w:rsidRPr="00550798">
      <w:rPr>
        <w:rFonts w:ascii="Yu Gothic UI" w:eastAsia="Yu Gothic UI" w:hAnsi="Yu Gothic UI" w:hint="eastAsia"/>
        <w:b/>
        <w:sz w:val="36"/>
        <w:szCs w:val="40"/>
      </w:rPr>
      <w:t>ヘルスリサーチ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E15FB"/>
    <w:multiLevelType w:val="hybridMultilevel"/>
    <w:tmpl w:val="42AE86A0"/>
    <w:lvl w:ilvl="0" w:tplc="B61A83D6">
      <w:start w:val="201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21270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gutterAtTop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7U0NTE1NzI3MDdU0lEKTi0uzszPAykwrgUAQJJpWywAAAA="/>
  </w:docVars>
  <w:rsids>
    <w:rsidRoot w:val="009404C3"/>
    <w:rsid w:val="00003844"/>
    <w:rsid w:val="00004960"/>
    <w:rsid w:val="00016ADA"/>
    <w:rsid w:val="00022E74"/>
    <w:rsid w:val="00023160"/>
    <w:rsid w:val="00037B7E"/>
    <w:rsid w:val="00043633"/>
    <w:rsid w:val="00050D1B"/>
    <w:rsid w:val="00057547"/>
    <w:rsid w:val="00060AED"/>
    <w:rsid w:val="0006584C"/>
    <w:rsid w:val="000701A9"/>
    <w:rsid w:val="000962F3"/>
    <w:rsid w:val="0009692D"/>
    <w:rsid w:val="000A07C3"/>
    <w:rsid w:val="000A56A4"/>
    <w:rsid w:val="000C0150"/>
    <w:rsid w:val="000D6AAC"/>
    <w:rsid w:val="000E05D5"/>
    <w:rsid w:val="000E190E"/>
    <w:rsid w:val="000E3B97"/>
    <w:rsid w:val="000E6A43"/>
    <w:rsid w:val="000F408C"/>
    <w:rsid w:val="000F51B5"/>
    <w:rsid w:val="001027DD"/>
    <w:rsid w:val="001104B7"/>
    <w:rsid w:val="00114AC6"/>
    <w:rsid w:val="00116223"/>
    <w:rsid w:val="001165A9"/>
    <w:rsid w:val="001371E3"/>
    <w:rsid w:val="00147166"/>
    <w:rsid w:val="00147B81"/>
    <w:rsid w:val="00150FF9"/>
    <w:rsid w:val="00152C83"/>
    <w:rsid w:val="001545AB"/>
    <w:rsid w:val="00161230"/>
    <w:rsid w:val="00170D30"/>
    <w:rsid w:val="001736BD"/>
    <w:rsid w:val="00177A7C"/>
    <w:rsid w:val="001802EB"/>
    <w:rsid w:val="00192640"/>
    <w:rsid w:val="00196DFA"/>
    <w:rsid w:val="001A0BED"/>
    <w:rsid w:val="001A7FCA"/>
    <w:rsid w:val="001C246F"/>
    <w:rsid w:val="001C2641"/>
    <w:rsid w:val="001D66CB"/>
    <w:rsid w:val="001E0399"/>
    <w:rsid w:val="001E4260"/>
    <w:rsid w:val="001F4ED3"/>
    <w:rsid w:val="001F4EFB"/>
    <w:rsid w:val="00207713"/>
    <w:rsid w:val="002149EB"/>
    <w:rsid w:val="00216E14"/>
    <w:rsid w:val="00224CF0"/>
    <w:rsid w:val="002265C8"/>
    <w:rsid w:val="0023007C"/>
    <w:rsid w:val="002330A7"/>
    <w:rsid w:val="002452A5"/>
    <w:rsid w:val="00250E56"/>
    <w:rsid w:val="00257197"/>
    <w:rsid w:val="00257524"/>
    <w:rsid w:val="0027181E"/>
    <w:rsid w:val="002C6ED8"/>
    <w:rsid w:val="002C6FDC"/>
    <w:rsid w:val="002D639A"/>
    <w:rsid w:val="002F31F2"/>
    <w:rsid w:val="002F557C"/>
    <w:rsid w:val="00302711"/>
    <w:rsid w:val="00303F91"/>
    <w:rsid w:val="00311816"/>
    <w:rsid w:val="003432F0"/>
    <w:rsid w:val="00344965"/>
    <w:rsid w:val="00345D4E"/>
    <w:rsid w:val="003469A0"/>
    <w:rsid w:val="00367C7A"/>
    <w:rsid w:val="00370E48"/>
    <w:rsid w:val="003827B6"/>
    <w:rsid w:val="00382A80"/>
    <w:rsid w:val="0038624C"/>
    <w:rsid w:val="00395673"/>
    <w:rsid w:val="003A67C5"/>
    <w:rsid w:val="003B5443"/>
    <w:rsid w:val="003B5B7A"/>
    <w:rsid w:val="003C53E1"/>
    <w:rsid w:val="003D1DF9"/>
    <w:rsid w:val="004007D2"/>
    <w:rsid w:val="00403D4A"/>
    <w:rsid w:val="00406528"/>
    <w:rsid w:val="00433FE1"/>
    <w:rsid w:val="0043438A"/>
    <w:rsid w:val="0045116C"/>
    <w:rsid w:val="00454969"/>
    <w:rsid w:val="00462B44"/>
    <w:rsid w:val="004638CE"/>
    <w:rsid w:val="004643C7"/>
    <w:rsid w:val="00467980"/>
    <w:rsid w:val="00471A1F"/>
    <w:rsid w:val="0048114E"/>
    <w:rsid w:val="00485E69"/>
    <w:rsid w:val="004A12A7"/>
    <w:rsid w:val="004A2224"/>
    <w:rsid w:val="004A74CA"/>
    <w:rsid w:val="004C07DA"/>
    <w:rsid w:val="004C0DC4"/>
    <w:rsid w:val="004C1829"/>
    <w:rsid w:val="004C2A8A"/>
    <w:rsid w:val="004D6777"/>
    <w:rsid w:val="004D6887"/>
    <w:rsid w:val="004D75FC"/>
    <w:rsid w:val="004E256E"/>
    <w:rsid w:val="004E4A7B"/>
    <w:rsid w:val="004E6737"/>
    <w:rsid w:val="004F3161"/>
    <w:rsid w:val="004F685B"/>
    <w:rsid w:val="004F7F70"/>
    <w:rsid w:val="005049E4"/>
    <w:rsid w:val="00505384"/>
    <w:rsid w:val="005078CC"/>
    <w:rsid w:val="00510BE0"/>
    <w:rsid w:val="005110F5"/>
    <w:rsid w:val="005132A2"/>
    <w:rsid w:val="00531E1F"/>
    <w:rsid w:val="00535EC8"/>
    <w:rsid w:val="00546AA7"/>
    <w:rsid w:val="00550798"/>
    <w:rsid w:val="00553014"/>
    <w:rsid w:val="005575C1"/>
    <w:rsid w:val="0056215F"/>
    <w:rsid w:val="00570E85"/>
    <w:rsid w:val="00574C62"/>
    <w:rsid w:val="005818F8"/>
    <w:rsid w:val="00582833"/>
    <w:rsid w:val="00597AFD"/>
    <w:rsid w:val="005A1096"/>
    <w:rsid w:val="005A37E9"/>
    <w:rsid w:val="005B0429"/>
    <w:rsid w:val="005C043D"/>
    <w:rsid w:val="005E0E5D"/>
    <w:rsid w:val="005E716D"/>
    <w:rsid w:val="00600D7F"/>
    <w:rsid w:val="006037FC"/>
    <w:rsid w:val="00612B36"/>
    <w:rsid w:val="0063429A"/>
    <w:rsid w:val="006518EA"/>
    <w:rsid w:val="00656F24"/>
    <w:rsid w:val="00683278"/>
    <w:rsid w:val="006835B9"/>
    <w:rsid w:val="00683B52"/>
    <w:rsid w:val="006B3B9A"/>
    <w:rsid w:val="006D3DAC"/>
    <w:rsid w:val="006E066B"/>
    <w:rsid w:val="006E4AF1"/>
    <w:rsid w:val="006E580A"/>
    <w:rsid w:val="006E598D"/>
    <w:rsid w:val="006E6D7B"/>
    <w:rsid w:val="006F00DB"/>
    <w:rsid w:val="006F2E18"/>
    <w:rsid w:val="006F63D9"/>
    <w:rsid w:val="00702901"/>
    <w:rsid w:val="00715A0E"/>
    <w:rsid w:val="00722E19"/>
    <w:rsid w:val="00727C64"/>
    <w:rsid w:val="0074374F"/>
    <w:rsid w:val="00762424"/>
    <w:rsid w:val="00773503"/>
    <w:rsid w:val="00780844"/>
    <w:rsid w:val="007934ED"/>
    <w:rsid w:val="0079488F"/>
    <w:rsid w:val="007A2302"/>
    <w:rsid w:val="007B39D7"/>
    <w:rsid w:val="007B6A76"/>
    <w:rsid w:val="007C23D9"/>
    <w:rsid w:val="007E01DA"/>
    <w:rsid w:val="007E1BE2"/>
    <w:rsid w:val="007E5647"/>
    <w:rsid w:val="007F12D3"/>
    <w:rsid w:val="007F2E5B"/>
    <w:rsid w:val="007F5113"/>
    <w:rsid w:val="008066D4"/>
    <w:rsid w:val="00813BBF"/>
    <w:rsid w:val="008227BD"/>
    <w:rsid w:val="008644C4"/>
    <w:rsid w:val="00866904"/>
    <w:rsid w:val="00881663"/>
    <w:rsid w:val="00884A2C"/>
    <w:rsid w:val="00895CF9"/>
    <w:rsid w:val="008A597E"/>
    <w:rsid w:val="008B0E03"/>
    <w:rsid w:val="008B2397"/>
    <w:rsid w:val="008C753F"/>
    <w:rsid w:val="008D0B49"/>
    <w:rsid w:val="008D513A"/>
    <w:rsid w:val="008D6750"/>
    <w:rsid w:val="008E00C9"/>
    <w:rsid w:val="008E5159"/>
    <w:rsid w:val="008E6718"/>
    <w:rsid w:val="008F5D88"/>
    <w:rsid w:val="0090614D"/>
    <w:rsid w:val="00934A3E"/>
    <w:rsid w:val="00936096"/>
    <w:rsid w:val="009404C3"/>
    <w:rsid w:val="00957A17"/>
    <w:rsid w:val="0096563F"/>
    <w:rsid w:val="00972B5C"/>
    <w:rsid w:val="00982B8C"/>
    <w:rsid w:val="00982EB7"/>
    <w:rsid w:val="00983658"/>
    <w:rsid w:val="00992561"/>
    <w:rsid w:val="009A0CF5"/>
    <w:rsid w:val="009B1D27"/>
    <w:rsid w:val="009B7090"/>
    <w:rsid w:val="009C59F3"/>
    <w:rsid w:val="009E02D3"/>
    <w:rsid w:val="009E485F"/>
    <w:rsid w:val="009E58F5"/>
    <w:rsid w:val="009F1B9A"/>
    <w:rsid w:val="00A0077F"/>
    <w:rsid w:val="00A16FE0"/>
    <w:rsid w:val="00A20BD4"/>
    <w:rsid w:val="00A37BE2"/>
    <w:rsid w:val="00A400C9"/>
    <w:rsid w:val="00A464D8"/>
    <w:rsid w:val="00A653BA"/>
    <w:rsid w:val="00A71AEA"/>
    <w:rsid w:val="00A7321F"/>
    <w:rsid w:val="00A82B98"/>
    <w:rsid w:val="00A875AE"/>
    <w:rsid w:val="00A920E1"/>
    <w:rsid w:val="00A93FC9"/>
    <w:rsid w:val="00AA07A0"/>
    <w:rsid w:val="00AA6386"/>
    <w:rsid w:val="00AB7D1D"/>
    <w:rsid w:val="00AC1FB4"/>
    <w:rsid w:val="00AC5C1B"/>
    <w:rsid w:val="00AF49CD"/>
    <w:rsid w:val="00B025B5"/>
    <w:rsid w:val="00B02C37"/>
    <w:rsid w:val="00B06F98"/>
    <w:rsid w:val="00B116D9"/>
    <w:rsid w:val="00B11A6C"/>
    <w:rsid w:val="00B305D7"/>
    <w:rsid w:val="00B4594A"/>
    <w:rsid w:val="00B96ADA"/>
    <w:rsid w:val="00BA00FF"/>
    <w:rsid w:val="00BA42E8"/>
    <w:rsid w:val="00BA45DB"/>
    <w:rsid w:val="00BA6FA3"/>
    <w:rsid w:val="00BB5696"/>
    <w:rsid w:val="00BD12A7"/>
    <w:rsid w:val="00BD58B8"/>
    <w:rsid w:val="00BD5A49"/>
    <w:rsid w:val="00BD664A"/>
    <w:rsid w:val="00C14273"/>
    <w:rsid w:val="00C3636B"/>
    <w:rsid w:val="00C37471"/>
    <w:rsid w:val="00C53873"/>
    <w:rsid w:val="00C567AB"/>
    <w:rsid w:val="00C65772"/>
    <w:rsid w:val="00C66BBF"/>
    <w:rsid w:val="00C71AF7"/>
    <w:rsid w:val="00C71CC5"/>
    <w:rsid w:val="00C81A34"/>
    <w:rsid w:val="00C84C6B"/>
    <w:rsid w:val="00C86DC0"/>
    <w:rsid w:val="00C949D3"/>
    <w:rsid w:val="00CA0412"/>
    <w:rsid w:val="00CA3848"/>
    <w:rsid w:val="00CA6E3C"/>
    <w:rsid w:val="00CB051C"/>
    <w:rsid w:val="00CB24E7"/>
    <w:rsid w:val="00CB5118"/>
    <w:rsid w:val="00CB64DF"/>
    <w:rsid w:val="00CC5227"/>
    <w:rsid w:val="00CE6E9C"/>
    <w:rsid w:val="00CF0FD5"/>
    <w:rsid w:val="00D01B27"/>
    <w:rsid w:val="00D032BD"/>
    <w:rsid w:val="00D041E3"/>
    <w:rsid w:val="00D1224F"/>
    <w:rsid w:val="00D20309"/>
    <w:rsid w:val="00D52C2F"/>
    <w:rsid w:val="00D767EB"/>
    <w:rsid w:val="00D82545"/>
    <w:rsid w:val="00D843AA"/>
    <w:rsid w:val="00D8766E"/>
    <w:rsid w:val="00D92490"/>
    <w:rsid w:val="00DA0405"/>
    <w:rsid w:val="00DA1C29"/>
    <w:rsid w:val="00DD50F0"/>
    <w:rsid w:val="00DD7167"/>
    <w:rsid w:val="00DE2C7F"/>
    <w:rsid w:val="00DE4230"/>
    <w:rsid w:val="00DE7A3E"/>
    <w:rsid w:val="00DF0F57"/>
    <w:rsid w:val="00DF1133"/>
    <w:rsid w:val="00E01884"/>
    <w:rsid w:val="00E31A82"/>
    <w:rsid w:val="00E3356C"/>
    <w:rsid w:val="00E526CC"/>
    <w:rsid w:val="00E60905"/>
    <w:rsid w:val="00E76C3E"/>
    <w:rsid w:val="00E81E59"/>
    <w:rsid w:val="00E94EDE"/>
    <w:rsid w:val="00E95E2E"/>
    <w:rsid w:val="00EB54F6"/>
    <w:rsid w:val="00EB79E9"/>
    <w:rsid w:val="00EC0C26"/>
    <w:rsid w:val="00EC5425"/>
    <w:rsid w:val="00ED06F1"/>
    <w:rsid w:val="00ED3623"/>
    <w:rsid w:val="00EE3D25"/>
    <w:rsid w:val="00EF4790"/>
    <w:rsid w:val="00EF50C1"/>
    <w:rsid w:val="00F01321"/>
    <w:rsid w:val="00F03149"/>
    <w:rsid w:val="00F060DF"/>
    <w:rsid w:val="00F223BA"/>
    <w:rsid w:val="00F23A70"/>
    <w:rsid w:val="00F43BC6"/>
    <w:rsid w:val="00F457E3"/>
    <w:rsid w:val="00F4630E"/>
    <w:rsid w:val="00F5259A"/>
    <w:rsid w:val="00F53B0F"/>
    <w:rsid w:val="00F55EED"/>
    <w:rsid w:val="00F61C0C"/>
    <w:rsid w:val="00F64D9A"/>
    <w:rsid w:val="00F757CE"/>
    <w:rsid w:val="00F76AC1"/>
    <w:rsid w:val="00F8468F"/>
    <w:rsid w:val="00F85E99"/>
    <w:rsid w:val="00F91317"/>
    <w:rsid w:val="00F9178B"/>
    <w:rsid w:val="00FA472B"/>
    <w:rsid w:val="00FB1845"/>
    <w:rsid w:val="00FB399D"/>
    <w:rsid w:val="00FB3F47"/>
    <w:rsid w:val="00FB4647"/>
    <w:rsid w:val="00FC50B4"/>
    <w:rsid w:val="00FD5533"/>
    <w:rsid w:val="00FE60FD"/>
    <w:rsid w:val="00FF0018"/>
    <w:rsid w:val="00FF37E9"/>
    <w:rsid w:val="00FF4BB9"/>
    <w:rsid w:val="00FF5DF9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40549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l-GR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B54F6"/>
    <w:pPr>
      <w:widowControl w:val="0"/>
      <w:jc w:val="both"/>
    </w:pPr>
    <w:rPr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404C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EC0C26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link w:val="a6"/>
    <w:uiPriority w:val="99"/>
    <w:rsid w:val="00EC0C26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EC0C26"/>
  </w:style>
  <w:style w:type="character" w:customStyle="1" w:styleId="a6">
    <w:name w:val="フッター (文字)"/>
    <w:basedOn w:val="a0"/>
    <w:link w:val="a5"/>
    <w:uiPriority w:val="99"/>
    <w:rsid w:val="00550798"/>
    <w:rPr>
      <w:kern w:val="2"/>
      <w:sz w:val="21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CD8AB-708F-4AC4-A8A3-DB4066F76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14</Characters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3-04-11T06:24:00Z</dcterms:created>
  <dcterms:modified xsi:type="dcterms:W3CDTF">2024-04-1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8f72598-90ab-4748-9618-88402b5e95d2_Enabled">
    <vt:lpwstr>true</vt:lpwstr>
  </property>
  <property fmtid="{D5CDD505-2E9C-101B-9397-08002B2CF9AE}" pid="3" name="MSIP_Label_68f72598-90ab-4748-9618-88402b5e95d2_SetDate">
    <vt:lpwstr>2023-03-31T09:48:29Z</vt:lpwstr>
  </property>
  <property fmtid="{D5CDD505-2E9C-101B-9397-08002B2CF9AE}" pid="4" name="MSIP_Label_68f72598-90ab-4748-9618-88402b5e95d2_Method">
    <vt:lpwstr>Privileged</vt:lpwstr>
  </property>
  <property fmtid="{D5CDD505-2E9C-101B-9397-08002B2CF9AE}" pid="5" name="MSIP_Label_68f72598-90ab-4748-9618-88402b5e95d2_Name">
    <vt:lpwstr>68f72598-90ab-4748-9618-88402b5e95d2</vt:lpwstr>
  </property>
  <property fmtid="{D5CDD505-2E9C-101B-9397-08002B2CF9AE}" pid="6" name="MSIP_Label_68f72598-90ab-4748-9618-88402b5e95d2_SiteId">
    <vt:lpwstr>7a916015-20ae-4ad1-9170-eefd915e9272</vt:lpwstr>
  </property>
  <property fmtid="{D5CDD505-2E9C-101B-9397-08002B2CF9AE}" pid="7" name="MSIP_Label_68f72598-90ab-4748-9618-88402b5e95d2_ActionId">
    <vt:lpwstr>cd178752-78f5-4904-8680-1bf0e9fe6ad8</vt:lpwstr>
  </property>
  <property fmtid="{D5CDD505-2E9C-101B-9397-08002B2CF9AE}" pid="8" name="MSIP_Label_68f72598-90ab-4748-9618-88402b5e95d2_ContentBits">
    <vt:lpwstr>0</vt:lpwstr>
  </property>
</Properties>
</file>